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45B21" w14:textId="77336D52" w:rsidR="00624098" w:rsidRPr="00BB6B77" w:rsidRDefault="00624098" w:rsidP="003D44BC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r w:rsidRPr="00BB6B77">
        <w:rPr>
          <w:rFonts w:cstheme="minorHAnsi"/>
        </w:rPr>
        <w:t>I</w:t>
      </w:r>
      <w:r>
        <w:rPr>
          <w:rFonts w:cstheme="minorHAnsi"/>
        </w:rPr>
        <w:t xml:space="preserve">, </w:t>
      </w:r>
      <w:r w:rsidRPr="00BB6B77"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</w:rPr>
          <w:id w:val="1052811650"/>
          <w:placeholder>
            <w:docPart w:val="6EDBD3FA452347689430FC1931DD1415"/>
          </w:placeholder>
          <w:text/>
        </w:sdtPr>
        <w:sdtEndPr/>
        <w:sdtContent>
          <w:r w:rsidR="00CB7322">
            <w:rPr>
              <w:rFonts w:cstheme="minorHAnsi"/>
              <w:b/>
              <w:i/>
            </w:rPr>
            <w:t>(</w:t>
          </w:r>
          <w:r w:rsidR="00CB7322" w:rsidRPr="000362A0">
            <w:rPr>
              <w:rFonts w:cstheme="minorHAnsi"/>
              <w:b/>
              <w:i/>
            </w:rPr>
            <w:t xml:space="preserve"> </w:t>
          </w:r>
          <w:r w:rsidRPr="000362A0">
            <w:rPr>
              <w:rFonts w:cstheme="minorHAnsi"/>
              <w:b/>
              <w:i/>
            </w:rPr>
            <w:t xml:space="preserve">       Type Your Name               )</w:t>
          </w:r>
          <w:r>
            <w:rPr>
              <w:rFonts w:cstheme="minorHAnsi"/>
              <w:b/>
              <w:i/>
            </w:rPr>
            <w:t xml:space="preserve"> </w:t>
          </w:r>
        </w:sdtContent>
      </w:sdt>
      <w:r w:rsidR="003D44BC" w:rsidRPr="003D44BC">
        <w:rPr>
          <w:rFonts w:ascii="Calibri" w:eastAsia="Calibri" w:hAnsi="Calibri" w:cs="Times New Roman"/>
        </w:rPr>
        <w:t xml:space="preserve">do hereby acknowledge and accept the nomination for the office of </w:t>
      </w:r>
      <w:r w:rsidR="003D44BC" w:rsidRPr="003D44BC">
        <w:rPr>
          <w:rFonts w:ascii="Calibri" w:eastAsia="Calibri" w:hAnsi="Calibri" w:cs="Times New Roman"/>
          <w:i/>
        </w:rPr>
        <w:t>(print name of office)</w:t>
      </w:r>
      <w:r w:rsidR="003D44BC">
        <w:rPr>
          <w:rFonts w:ascii="Calibri" w:eastAsia="Calibri" w:hAnsi="Calibri" w:cs="Times New Roman"/>
          <w:i/>
        </w:rPr>
        <w:t xml:space="preserve"> </w:t>
      </w:r>
      <w:sdt>
        <w:sdtPr>
          <w:rPr>
            <w:rFonts w:eastAsia="Times New Roman" w:cstheme="minorHAnsi"/>
            <w:b/>
            <w:i/>
            <w:u w:val="single"/>
          </w:rPr>
          <w:id w:val="1651014718"/>
          <w:placeholder>
            <w:docPart w:val="2C2FBB62AE214D6AAB73031EB1B8C9AB"/>
          </w:placeholder>
          <w:text/>
        </w:sdtPr>
        <w:sdtEndPr/>
        <w:sdtContent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 (______ __     __ Name</w:t>
          </w:r>
          <w:r w:rsidR="00CB7322">
            <w:rPr>
              <w:rFonts w:eastAsia="Times New Roman" w:cstheme="minorHAnsi"/>
              <w:b/>
              <w:i/>
              <w:u w:val="single"/>
            </w:rPr>
            <w:t xml:space="preserve"> of Office</w:t>
          </w:r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________      __) </w:t>
          </w:r>
        </w:sdtContent>
      </w:sdt>
      <w:r w:rsidR="003D44BC">
        <w:rPr>
          <w:rFonts w:ascii="Calibri" w:eastAsia="Calibri" w:hAnsi="Calibri" w:cs="Times New Roman"/>
          <w:i/>
        </w:rPr>
        <w:t xml:space="preserve"> </w:t>
      </w:r>
      <w:r w:rsidR="003D44BC" w:rsidRPr="003D44BC">
        <w:rPr>
          <w:rFonts w:ascii="Calibri" w:eastAsia="Calibri" w:hAnsi="Calibri" w:cs="Times New Roman"/>
          <w:i/>
        </w:rPr>
        <w:t>of the ATD Tulsa Board of Directors.</w:t>
      </w:r>
    </w:p>
    <w:p w14:paraId="7698D967" w14:textId="77777777" w:rsidR="00624098" w:rsidRPr="00BB6B77" w:rsidRDefault="00624098" w:rsidP="00406ECC">
      <w:pPr>
        <w:pStyle w:val="ListParagraph"/>
        <w:spacing w:line="480" w:lineRule="auto"/>
        <w:ind w:left="0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60D92B25" w14:textId="79FE98EE" w:rsidR="00624098" w:rsidRPr="00BB6B77" w:rsidRDefault="00232C83" w:rsidP="00624098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17820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hereby certify that I am a “Member-in-Good-Standing” of the ATD Tulsa Chapter. </w:t>
      </w:r>
      <w:r w:rsidR="00624098">
        <w:rPr>
          <w:rFonts w:cstheme="minorHAnsi"/>
        </w:rPr>
        <w:t xml:space="preserve">I have been an ATD Tulsa Member since </w:t>
      </w:r>
      <w:sdt>
        <w:sdtPr>
          <w:rPr>
            <w:rFonts w:cstheme="minorHAnsi"/>
            <w:b/>
            <w:i/>
            <w:u w:val="single"/>
          </w:rPr>
          <w:id w:val="-1702930649"/>
          <w:placeholder>
            <w:docPart w:val="5CF04BC733764E4EB18D9A9737FF483A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Enter 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="00624098">
        <w:rPr>
          <w:rFonts w:cstheme="minorHAnsi"/>
        </w:rPr>
        <w:t xml:space="preserve">. </w:t>
      </w:r>
      <w:r w:rsidR="00624098" w:rsidRPr="00BB6B77">
        <w:rPr>
          <w:rFonts w:cstheme="minorHAnsi"/>
        </w:rPr>
        <w:t xml:space="preserve">My ATD Tulsa Chapter Membership Expiration date is </w:t>
      </w:r>
      <w:sdt>
        <w:sdtPr>
          <w:rPr>
            <w:rFonts w:cstheme="minorHAnsi"/>
            <w:b/>
            <w:i/>
            <w:u w:val="single"/>
          </w:rPr>
          <w:id w:val="569929106"/>
          <w:placeholder>
            <w:docPart w:val="6EDBD3FA452347689430FC1931DD1415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Enter 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="00624098" w:rsidRPr="00BB6B77">
        <w:rPr>
          <w:rFonts w:cstheme="minorHAnsi"/>
        </w:rPr>
        <w:t>.</w:t>
      </w:r>
    </w:p>
    <w:p w14:paraId="0659057C" w14:textId="77777777" w:rsidR="00624098" w:rsidRPr="00BB6B77" w:rsidRDefault="00624098" w:rsidP="00406ECC">
      <w:pPr>
        <w:spacing w:line="360" w:lineRule="auto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3464C1A8" w14:textId="458558F7" w:rsidR="003D44BC" w:rsidRDefault="00232C83" w:rsidP="003D44BC">
      <w:pPr>
        <w:pStyle w:val="ListParagraph"/>
        <w:numPr>
          <w:ilvl w:val="0"/>
          <w:numId w:val="1"/>
        </w:numPr>
        <w:rPr>
          <w:rFonts w:cstheme="minorHAnsi"/>
        </w:rPr>
      </w:pPr>
      <w:sdt>
        <w:sdtPr>
          <w:rPr>
            <w:rFonts w:ascii="MS Gothic" w:eastAsia="MS Gothic" w:hAnsi="MS Gothic" w:cstheme="minorHAnsi"/>
          </w:rPr>
          <w:id w:val="-190582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 w:rsidRPr="003D44BC">
        <w:rPr>
          <w:rFonts w:cstheme="minorHAnsi"/>
        </w:rPr>
        <w:t xml:space="preserve">  I currently am a paid “joint” member </w:t>
      </w:r>
      <w:r w:rsidR="00876591">
        <w:rPr>
          <w:rFonts w:cstheme="minorHAnsi"/>
        </w:rPr>
        <w:t xml:space="preserve">(aka Power Member) </w:t>
      </w:r>
      <w:r w:rsidR="00624098" w:rsidRPr="003D44BC">
        <w:rPr>
          <w:rFonts w:cstheme="minorHAnsi"/>
        </w:rPr>
        <w:t>of ATD International as required by the ATD Tulsa Chapter Bylaws (Section 3.6 International Membership) and the ATD CARE agreement</w:t>
      </w:r>
      <w:r w:rsidR="00876591">
        <w:rPr>
          <w:rFonts w:cstheme="minorHAnsi"/>
        </w:rPr>
        <w:t>,</w:t>
      </w:r>
      <w:r w:rsidR="00624098" w:rsidRPr="003D44BC">
        <w:rPr>
          <w:rFonts w:cstheme="minorHAnsi"/>
        </w:rPr>
        <w:t xml:space="preserve"> and I will maintain that paid membership status for the </w:t>
      </w:r>
      <w:r w:rsidR="003D44BC" w:rsidRPr="003D44BC">
        <w:rPr>
          <w:rFonts w:cstheme="minorHAnsi"/>
        </w:rPr>
        <w:t>duration of my term of office as an ATD Tulsa Board Member.</w:t>
      </w:r>
    </w:p>
    <w:p w14:paraId="20E2D6E4" w14:textId="77777777" w:rsidR="003D44BC" w:rsidRPr="003D44BC" w:rsidRDefault="003D44BC" w:rsidP="003D44BC">
      <w:pPr>
        <w:pStyle w:val="ListParagraph"/>
        <w:ind w:left="360"/>
        <w:rPr>
          <w:rFonts w:cstheme="minorHAnsi"/>
        </w:rPr>
      </w:pPr>
    </w:p>
    <w:p w14:paraId="0800AFA9" w14:textId="4397DF77" w:rsidR="00624098" w:rsidRPr="003D44BC" w:rsidRDefault="00624098" w:rsidP="005C5AE5">
      <w:pPr>
        <w:pStyle w:val="ListParagraph"/>
        <w:spacing w:after="160" w:line="360" w:lineRule="auto"/>
        <w:ind w:left="360"/>
        <w:rPr>
          <w:rFonts w:cstheme="minorHAnsi"/>
        </w:rPr>
      </w:pPr>
      <w:r w:rsidRPr="003D44BC">
        <w:rPr>
          <w:rFonts w:cstheme="minorHAnsi"/>
        </w:rPr>
        <w:t xml:space="preserve">I have been an ATD International Member since </w:t>
      </w:r>
      <w:sdt>
        <w:sdtPr>
          <w:rPr>
            <w:rFonts w:cstheme="minorHAnsi"/>
            <w:b/>
            <w:i/>
            <w:u w:val="single"/>
          </w:rPr>
          <w:id w:val="-1255746438"/>
          <w:placeholder>
            <w:docPart w:val="D44E67DE608243EC8295178CF40A08A2"/>
          </w:placeholder>
          <w:text/>
        </w:sdtPr>
        <w:sdtEndPr/>
        <w:sdtContent>
          <w:r w:rsidRPr="003D44BC">
            <w:rPr>
              <w:rFonts w:cstheme="minorHAnsi"/>
              <w:b/>
              <w:i/>
              <w:u w:val="single"/>
            </w:rPr>
            <w:t>(  Enter Date  )</w:t>
          </w:r>
        </w:sdtContent>
      </w:sdt>
      <w:r w:rsidRPr="003D44BC">
        <w:rPr>
          <w:rFonts w:cstheme="minorHAnsi"/>
        </w:rPr>
        <w:t>.</w:t>
      </w:r>
    </w:p>
    <w:p w14:paraId="1D5F944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Number is </w:t>
      </w:r>
      <w:sdt>
        <w:sdtPr>
          <w:rPr>
            <w:rFonts w:cstheme="minorHAnsi"/>
            <w:b/>
            <w:i/>
            <w:u w:val="single"/>
          </w:rPr>
          <w:id w:val="518207784"/>
          <w:placeholder>
            <w:docPart w:val="2ED0FAFAF41349D589C2A8A5CAE23177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ATD Member Number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BB6B77">
        <w:rPr>
          <w:rFonts w:cstheme="minorHAnsi"/>
        </w:rPr>
        <w:t>.</w:t>
      </w:r>
    </w:p>
    <w:p w14:paraId="76C73B6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Expiration Date is </w:t>
      </w:r>
      <w:sdt>
        <w:sdtPr>
          <w:rPr>
            <w:rFonts w:cstheme="minorHAnsi"/>
            <w:b/>
            <w:i/>
            <w:u w:val="single"/>
          </w:rPr>
          <w:id w:val="-1003347546"/>
          <w:placeholder>
            <w:docPart w:val="99F116FF59C743B48B18032CA3CF241F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0362A0">
        <w:rPr>
          <w:rFonts w:cstheme="minorHAnsi"/>
          <w:b/>
        </w:rPr>
        <w:t>.</w:t>
      </w:r>
    </w:p>
    <w:p w14:paraId="543DFA2A" w14:textId="77777777" w:rsidR="00624098" w:rsidRPr="00BB6B77" w:rsidRDefault="00624098" w:rsidP="00406ECC">
      <w:pPr>
        <w:jc w:val="center"/>
        <w:rPr>
          <w:rFonts w:cstheme="minorHAnsi"/>
          <w:b/>
        </w:rPr>
      </w:pPr>
      <w:r w:rsidRPr="00571B85">
        <w:rPr>
          <w:rFonts w:cstheme="minorHAnsi"/>
          <w:b/>
          <w:highlight w:val="yellow"/>
        </w:rPr>
        <w:t>-- OR --</w:t>
      </w:r>
    </w:p>
    <w:p w14:paraId="29215526" w14:textId="2B8B88A8" w:rsidR="005C5AE5" w:rsidRDefault="00232C83" w:rsidP="005C5AE5">
      <w:pPr>
        <w:spacing w:line="360" w:lineRule="auto"/>
        <w:ind w:left="432"/>
        <w:rPr>
          <w:rFonts w:cstheme="minorHAnsi"/>
        </w:rPr>
      </w:pPr>
      <w:sdt>
        <w:sdtPr>
          <w:rPr>
            <w:rFonts w:cstheme="minorHAnsi"/>
          </w:rPr>
          <w:id w:val="1710601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am not currently a paid “joint” member </w:t>
      </w:r>
      <w:r w:rsidR="00876591">
        <w:rPr>
          <w:rFonts w:cstheme="minorHAnsi"/>
        </w:rPr>
        <w:t xml:space="preserve">(aka Power Member) </w:t>
      </w:r>
      <w:r w:rsidR="00624098" w:rsidRPr="00BB6B77">
        <w:rPr>
          <w:rFonts w:cstheme="minorHAnsi"/>
        </w:rPr>
        <w:t xml:space="preserve">of ATD International as required by the ATD Tulsa Chapter Bylaws (Section 3.6 International Membership) and the ATD CARE agreement. However, I will become a paid member of ATD International no later than </w:t>
      </w:r>
      <w:r w:rsidR="005C5AE5">
        <w:rPr>
          <w:rFonts w:cstheme="minorHAnsi"/>
        </w:rPr>
        <w:t>January 1, 20</w:t>
      </w:r>
      <w:r w:rsidR="00E8715D">
        <w:rPr>
          <w:rFonts w:cstheme="minorHAnsi"/>
        </w:rPr>
        <w:t>20</w:t>
      </w:r>
      <w:r w:rsidR="00624098" w:rsidRPr="00BB6B77">
        <w:rPr>
          <w:rFonts w:cstheme="minorHAnsi"/>
        </w:rPr>
        <w:t xml:space="preserve">; and I will maintain that paid membership status for the duration of my term of office as </w:t>
      </w:r>
      <w:r w:rsidR="005C5AE5" w:rsidRPr="005C5AE5">
        <w:rPr>
          <w:rFonts w:cstheme="minorHAnsi"/>
        </w:rPr>
        <w:t>an ATD Tulsa Board Member.</w:t>
      </w:r>
    </w:p>
    <w:p w14:paraId="27442F3D" w14:textId="70E6B4C3" w:rsidR="005C5AE5" w:rsidRPr="005C5AE5" w:rsidRDefault="005C5AE5" w:rsidP="005037A8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154402FF" w14:textId="187CBFA8" w:rsidR="005C5AE5" w:rsidRPr="005037A8" w:rsidRDefault="005C5AE5" w:rsidP="005C5AE5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u w:val="single"/>
        </w:rPr>
      </w:pPr>
      <w:r w:rsidRPr="005037A8">
        <w:rPr>
          <w:rFonts w:cstheme="minorHAnsi"/>
          <w:b/>
          <w:u w:val="single"/>
        </w:rPr>
        <w:t>President-Elect Nominees Only:</w:t>
      </w:r>
    </w:p>
    <w:p w14:paraId="2E545E58" w14:textId="7D833D53" w:rsidR="005C5AE5" w:rsidRPr="005C5AE5" w:rsidRDefault="00232C83" w:rsidP="005C5AE5">
      <w:pPr>
        <w:pStyle w:val="ListParagraph"/>
        <w:spacing w:after="160" w:line="360" w:lineRule="auto"/>
        <w:ind w:left="360"/>
        <w:rPr>
          <w:rFonts w:cstheme="minorHAnsi"/>
        </w:rPr>
      </w:pPr>
      <w:sdt>
        <w:sdtPr>
          <w:rPr>
            <w:rFonts w:cstheme="minorHAnsi"/>
          </w:rPr>
          <w:id w:val="-410623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C5AE5">
        <w:rPr>
          <w:rFonts w:cstheme="minorHAnsi"/>
        </w:rPr>
        <w:t xml:space="preserve"> </w:t>
      </w:r>
      <w:r w:rsidR="005C5AE5" w:rsidRPr="00BB6B77">
        <w:rPr>
          <w:rFonts w:cstheme="minorHAnsi"/>
        </w:rPr>
        <w:t xml:space="preserve">I hereby attest that I have </w:t>
      </w:r>
      <w:r w:rsidR="005C5AE5">
        <w:rPr>
          <w:rFonts w:cstheme="minorHAnsi"/>
        </w:rPr>
        <w:t>attended at least six (6) ATD Tulsa Program Meetings in the past 12 months.</w:t>
      </w:r>
    </w:p>
    <w:p w14:paraId="34904DD3" w14:textId="5AE89ECF" w:rsidR="00624098" w:rsidRPr="00BB6B77" w:rsidRDefault="00624098" w:rsidP="005C5AE5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bookmarkStart w:id="0" w:name="_Hlk514257065"/>
    <w:p w14:paraId="1F066641" w14:textId="0EBE30B9" w:rsidR="00624098" w:rsidRPr="00BB6B77" w:rsidRDefault="00232C83" w:rsidP="005C5AE5">
      <w:pPr>
        <w:pStyle w:val="ListParagraph"/>
        <w:numPr>
          <w:ilvl w:val="0"/>
          <w:numId w:val="2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598569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037A8">
        <w:rPr>
          <w:rFonts w:cstheme="minorHAnsi"/>
        </w:rPr>
        <w:t xml:space="preserve"> I </w:t>
      </w:r>
      <w:r w:rsidR="00624098" w:rsidRPr="00BB6B77">
        <w:rPr>
          <w:rFonts w:cstheme="minorHAnsi"/>
        </w:rPr>
        <w:t>hereby attest that I have complied with all rules and regulations described within the ATD Tulsa Bylaws and Policies regarding my candidacy for the ATD Tulsa Board of Directors.</w:t>
      </w:r>
    </w:p>
    <w:bookmarkEnd w:id="0"/>
    <w:p w14:paraId="538D93D8" w14:textId="77777777" w:rsidR="00624098" w:rsidRPr="00BB6B77" w:rsidRDefault="00624098" w:rsidP="00406ECC">
      <w:pPr>
        <w:rPr>
          <w:rFonts w:cstheme="minorHAnsi"/>
        </w:rPr>
      </w:pPr>
      <w:r w:rsidRPr="00BB6B77">
        <w:rPr>
          <w:rFonts w:cstheme="minorHAnsi"/>
        </w:rPr>
        <w:t>Signed</w:t>
      </w:r>
      <w:r w:rsidRPr="00BB6B77">
        <w:rPr>
          <w:rFonts w:cstheme="minorHAnsi"/>
        </w:rPr>
        <w:tab/>
      </w:r>
      <w:sdt>
        <w:sdtPr>
          <w:rPr>
            <w:rFonts w:cstheme="minorHAnsi"/>
            <w:b/>
            <w:i/>
            <w:u w:val="single"/>
          </w:rPr>
          <w:id w:val="-953857889"/>
          <w:placeholder>
            <w:docPart w:val="994DD01B6708420586E36E8872AE7F51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             </w:t>
          </w:r>
          <w:r w:rsidRPr="000362A0">
            <w:rPr>
              <w:rFonts w:cstheme="minorHAnsi"/>
              <w:b/>
              <w:i/>
              <w:u w:val="single"/>
            </w:rPr>
            <w:t>Type Your Full Name</w:t>
          </w:r>
          <w:r>
            <w:rPr>
              <w:rFonts w:cstheme="minorHAnsi"/>
              <w:b/>
              <w:i/>
              <w:u w:val="single"/>
            </w:rPr>
            <w:t xml:space="preserve">             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BB6B77">
        <w:rPr>
          <w:rFonts w:cstheme="minorHAnsi"/>
        </w:rPr>
        <w:t xml:space="preserve"> 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B6B77">
        <w:rPr>
          <w:rFonts w:cstheme="minorHAnsi"/>
        </w:rPr>
        <w:t>Dat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  <w:u w:val="single"/>
          </w:rPr>
          <w:id w:val="1306743926"/>
          <w:placeholder>
            <w:docPart w:val="E0D489BCD5314456AA0F2D48C12B141D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</w:p>
    <w:p w14:paraId="796DA333" w14:textId="77777777" w:rsidR="00624098" w:rsidRPr="00BB6B77" w:rsidRDefault="00624098" w:rsidP="00BB6B77">
      <w:pPr>
        <w:rPr>
          <w:rFonts w:cstheme="minorHAnsi"/>
        </w:rPr>
      </w:pPr>
      <w:r w:rsidRPr="00BB6B77">
        <w:rPr>
          <w:rFonts w:cstheme="minorHAnsi"/>
        </w:rPr>
        <w:t>______________________________________________________________________________________</w:t>
      </w:r>
      <w:r>
        <w:rPr>
          <w:rFonts w:cstheme="minorHAnsi"/>
        </w:rPr>
        <w:t>____________</w:t>
      </w:r>
    </w:p>
    <w:p w14:paraId="68C2775D" w14:textId="27B2CD54" w:rsidR="00AD7337" w:rsidRPr="008F6084" w:rsidRDefault="005C5AE5" w:rsidP="005C5AE5">
      <w:pPr>
        <w:rPr>
          <w:rFonts w:cstheme="minorHAnsi"/>
        </w:rPr>
      </w:pPr>
      <w:r w:rsidRPr="00D14D72">
        <w:rPr>
          <w:rFonts w:cstheme="minorHAnsi"/>
          <w:b/>
          <w:u w:val="single"/>
        </w:rPr>
        <w:t>DUE DATE:</w:t>
      </w:r>
      <w:r>
        <w:rPr>
          <w:rFonts w:cstheme="minorHAnsi"/>
        </w:rPr>
        <w:t xml:space="preserve"> </w:t>
      </w:r>
      <w:r w:rsidRPr="00CB1CC2">
        <w:rPr>
          <w:rFonts w:cstheme="minorHAnsi"/>
        </w:rPr>
        <w:t xml:space="preserve">Completed Nomination </w:t>
      </w:r>
      <w:r>
        <w:rPr>
          <w:rFonts w:cstheme="minorHAnsi"/>
        </w:rPr>
        <w:t xml:space="preserve">and Eligibility </w:t>
      </w:r>
      <w:r w:rsidRPr="00CB1CC2">
        <w:rPr>
          <w:rFonts w:cstheme="minorHAnsi"/>
        </w:rPr>
        <w:t>Forms</w:t>
      </w:r>
      <w:r>
        <w:rPr>
          <w:rFonts w:cstheme="minorHAnsi"/>
        </w:rPr>
        <w:t>, photos (required)</w:t>
      </w:r>
      <w:r w:rsidR="00876591">
        <w:rPr>
          <w:rFonts w:cstheme="minorHAnsi"/>
        </w:rPr>
        <w:t>,</w:t>
      </w:r>
      <w:r>
        <w:rPr>
          <w:rFonts w:cstheme="minorHAnsi"/>
        </w:rPr>
        <w:t xml:space="preserve"> and videos (optional) </w:t>
      </w:r>
      <w:r w:rsidRPr="00CB1CC2">
        <w:rPr>
          <w:rFonts w:cstheme="minorHAnsi"/>
          <w:b/>
        </w:rPr>
        <w:t>MUST</w:t>
      </w:r>
      <w:r w:rsidRPr="00CB1CC2">
        <w:rPr>
          <w:rFonts w:cstheme="minorHAnsi"/>
        </w:rPr>
        <w:t xml:space="preserve"> be received by </w:t>
      </w:r>
      <w:r>
        <w:rPr>
          <w:rFonts w:cstheme="minorHAnsi"/>
          <w:b/>
        </w:rPr>
        <w:t>11:59</w:t>
      </w:r>
      <w:r w:rsidRPr="00CB1CC2">
        <w:rPr>
          <w:rFonts w:cstheme="minorHAnsi"/>
          <w:b/>
        </w:rPr>
        <w:t xml:space="preserve"> PM</w:t>
      </w:r>
      <w:r w:rsidRPr="00CB1CC2">
        <w:rPr>
          <w:rFonts w:cstheme="minorHAnsi"/>
        </w:rPr>
        <w:t xml:space="preserve"> on </w:t>
      </w:r>
      <w:r w:rsidR="00E8715D">
        <w:rPr>
          <w:rFonts w:cstheme="minorHAnsi"/>
          <w:b/>
        </w:rPr>
        <w:t>Monday</w:t>
      </w:r>
      <w:r w:rsidRPr="00CB1CC2">
        <w:rPr>
          <w:rFonts w:cstheme="minorHAnsi"/>
          <w:b/>
        </w:rPr>
        <w:t xml:space="preserve">, </w:t>
      </w:r>
      <w:r w:rsidRPr="005423E0">
        <w:rPr>
          <w:rFonts w:cstheme="minorHAnsi"/>
          <w:b/>
        </w:rPr>
        <w:t xml:space="preserve">July </w:t>
      </w:r>
      <w:r w:rsidR="00E8715D">
        <w:rPr>
          <w:rFonts w:cstheme="minorHAnsi"/>
          <w:b/>
        </w:rPr>
        <w:t>20</w:t>
      </w:r>
      <w:r w:rsidRPr="005423E0">
        <w:rPr>
          <w:rFonts w:cstheme="minorHAnsi"/>
          <w:b/>
        </w:rPr>
        <w:t>, 20</w:t>
      </w:r>
      <w:r w:rsidR="00E8715D">
        <w:rPr>
          <w:rFonts w:cstheme="minorHAnsi"/>
          <w:b/>
        </w:rPr>
        <w:t>20</w:t>
      </w:r>
      <w:r w:rsidRPr="00CB1CC2">
        <w:rPr>
          <w:rFonts w:cstheme="minorHAnsi"/>
        </w:rPr>
        <w:t xml:space="preserve">. </w:t>
      </w:r>
      <w:r>
        <w:rPr>
          <w:rFonts w:cstheme="minorHAnsi"/>
        </w:rPr>
        <w:t>Materials</w:t>
      </w:r>
      <w:r w:rsidRPr="00CB1CC2">
        <w:rPr>
          <w:rFonts w:cstheme="minorHAnsi"/>
        </w:rPr>
        <w:t xml:space="preserve"> </w:t>
      </w:r>
      <w:r w:rsidRPr="00EB4E7F">
        <w:rPr>
          <w:rFonts w:cstheme="minorHAnsi"/>
          <w:b/>
          <w:u w:val="single"/>
        </w:rPr>
        <w:t>must</w:t>
      </w:r>
      <w:r>
        <w:rPr>
          <w:rFonts w:cstheme="minorHAnsi"/>
        </w:rPr>
        <w:t xml:space="preserve"> be </w:t>
      </w:r>
      <w:r w:rsidRPr="000C5A4E">
        <w:rPr>
          <w:rFonts w:cstheme="minorHAnsi"/>
        </w:rPr>
        <w:t>submitted</w:t>
      </w:r>
      <w:r w:rsidRPr="00CB1CC2">
        <w:rPr>
          <w:rFonts w:cstheme="minorHAnsi"/>
        </w:rPr>
        <w:t xml:space="preserve"> via email to </w:t>
      </w:r>
      <w:hyperlink r:id="rId7" w:history="1">
        <w:r w:rsidRPr="00E71620">
          <w:rPr>
            <w:rStyle w:val="Hyperlink"/>
            <w:rFonts w:cstheme="minorHAnsi"/>
          </w:rPr>
          <w:t>president@tdtulsa.org</w:t>
        </w:r>
      </w:hyperlink>
      <w:r w:rsidRPr="00CB1CC2">
        <w:rPr>
          <w:rFonts w:cstheme="minorHAnsi"/>
        </w:rPr>
        <w:t xml:space="preserve">. </w:t>
      </w:r>
      <w:r w:rsidRPr="00EB4E7F">
        <w:rPr>
          <w:rFonts w:cstheme="minorHAnsi"/>
        </w:rPr>
        <w:t xml:space="preserve">If you do not receive an email confirming receipt of your </w:t>
      </w:r>
      <w:r>
        <w:rPr>
          <w:rFonts w:cstheme="minorHAnsi"/>
        </w:rPr>
        <w:t>materials</w:t>
      </w:r>
      <w:r w:rsidRPr="00EB4E7F">
        <w:rPr>
          <w:rFonts w:cstheme="minorHAnsi"/>
        </w:rPr>
        <w:t xml:space="preserve"> 48 hours after they are submitted, contact </w:t>
      </w:r>
      <w:r w:rsidR="00E8715D">
        <w:rPr>
          <w:rFonts w:cstheme="minorHAnsi"/>
        </w:rPr>
        <w:t>Lewana Harris</w:t>
      </w:r>
      <w:r w:rsidRPr="00EB4E7F">
        <w:rPr>
          <w:rFonts w:cstheme="minorHAnsi"/>
        </w:rPr>
        <w:t xml:space="preserve">, President via call or text at </w:t>
      </w:r>
      <w:r w:rsidR="00E8715D">
        <w:rPr>
          <w:rFonts w:cstheme="minorHAnsi"/>
        </w:rPr>
        <w:t>(918) 951-3107</w:t>
      </w:r>
      <w:r w:rsidRPr="00EB4E7F">
        <w:rPr>
          <w:rFonts w:cstheme="minorHAnsi"/>
        </w:rPr>
        <w:t>.</w:t>
      </w:r>
      <w:r w:rsidR="008F6084">
        <w:rPr>
          <w:rFonts w:cstheme="minorHAnsi"/>
        </w:rPr>
        <w:t xml:space="preserve"> </w:t>
      </w:r>
      <w:r w:rsidRPr="00EF1FA2">
        <w:rPr>
          <w:rFonts w:eastAsia="Times New Roman" w:cstheme="minorHAnsi"/>
        </w:rPr>
        <w:t xml:space="preserve">If you have questions, contact </w:t>
      </w:r>
      <w:r w:rsidR="00E8715D">
        <w:rPr>
          <w:rFonts w:eastAsia="Times New Roman" w:cstheme="minorHAnsi"/>
        </w:rPr>
        <w:t>Lewana Harris</w:t>
      </w:r>
      <w:r w:rsidRPr="00EF1FA2">
        <w:rPr>
          <w:rFonts w:eastAsia="Times New Roman" w:cstheme="minorHAnsi"/>
        </w:rPr>
        <w:t xml:space="preserve">, President by email at </w:t>
      </w:r>
      <w:hyperlink r:id="rId8" w:history="1">
        <w:r w:rsidRPr="00EF1FA2">
          <w:rPr>
            <w:rStyle w:val="Hyperlink"/>
            <w:rFonts w:eastAsia="Times New Roman" w:cstheme="minorHAnsi"/>
          </w:rPr>
          <w:t>president@tdtulsa.org</w:t>
        </w:r>
      </w:hyperlink>
      <w:r w:rsidRPr="00EF1FA2">
        <w:rPr>
          <w:rFonts w:eastAsia="Times New Roman" w:cstheme="minorHAnsi"/>
        </w:rPr>
        <w:t xml:space="preserve"> or by call or text at </w:t>
      </w:r>
      <w:r w:rsidR="00E8715D">
        <w:rPr>
          <w:rFonts w:cstheme="minorHAnsi"/>
        </w:rPr>
        <w:t>(918) 951-3107</w:t>
      </w:r>
      <w:r w:rsidRPr="00EF1FA2">
        <w:rPr>
          <w:rFonts w:eastAsia="Times New Roman" w:cstheme="minorHAnsi"/>
        </w:rPr>
        <w:t>.</w:t>
      </w:r>
    </w:p>
    <w:sectPr w:rsidR="00AD7337" w:rsidRPr="008F6084" w:rsidSect="00624098">
      <w:head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EB258" w14:textId="77777777" w:rsidR="00232C83" w:rsidRDefault="00232C83">
      <w:pPr>
        <w:spacing w:after="0" w:line="240" w:lineRule="auto"/>
      </w:pPr>
      <w:r>
        <w:separator/>
      </w:r>
    </w:p>
  </w:endnote>
  <w:endnote w:type="continuationSeparator" w:id="0">
    <w:p w14:paraId="398B771C" w14:textId="77777777" w:rsidR="00232C83" w:rsidRDefault="00232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381FF" w14:textId="77777777" w:rsidR="00232C83" w:rsidRDefault="00232C83">
      <w:pPr>
        <w:spacing w:after="0" w:line="240" w:lineRule="auto"/>
      </w:pPr>
      <w:r>
        <w:separator/>
      </w:r>
    </w:p>
  </w:footnote>
  <w:footnote w:type="continuationSeparator" w:id="0">
    <w:p w14:paraId="4D89B39F" w14:textId="77777777" w:rsidR="00232C83" w:rsidRDefault="00232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5F67D" w14:textId="5EA68D02" w:rsidR="00406ECC" w:rsidRPr="003D44BC" w:rsidRDefault="00624098" w:rsidP="003D44BC">
    <w:pPr>
      <w:pStyle w:val="Header"/>
      <w:ind w:firstLine="720"/>
      <w:jc w:val="center"/>
      <w:rPr>
        <w:sz w:val="28"/>
        <w:szCs w:val="28"/>
      </w:rPr>
    </w:pPr>
    <w:r w:rsidRPr="003D44BC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5395DF2" wp14:editId="6CCAA3FD">
          <wp:simplePos x="0" y="0"/>
          <wp:positionH relativeFrom="column">
            <wp:posOffset>222250</wp:posOffset>
          </wp:positionH>
          <wp:positionV relativeFrom="paragraph">
            <wp:posOffset>-114300</wp:posOffset>
          </wp:positionV>
          <wp:extent cx="1351221" cy="387350"/>
          <wp:effectExtent l="0" t="0" r="1905" b="0"/>
          <wp:wrapNone/>
          <wp:docPr id="1" name="Picture 1" descr="C:\Users\Linda\AppData\Local\Microsoft\Windows\INetCache\Content.Word\ATD_Tulsa_Transparent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nda\AppData\Local\Microsoft\Windows\INetCache\Content.Word\ATD_Tulsa_Transparent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221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44BC" w:rsidRPr="003D44BC">
      <w:rPr>
        <w:sz w:val="28"/>
        <w:szCs w:val="28"/>
      </w:rPr>
      <w:t>20</w:t>
    </w:r>
    <w:r w:rsidR="00DC15CA">
      <w:rPr>
        <w:sz w:val="28"/>
        <w:szCs w:val="28"/>
      </w:rPr>
      <w:t>2</w:t>
    </w:r>
    <w:r w:rsidR="00E8715D">
      <w:rPr>
        <w:sz w:val="28"/>
        <w:szCs w:val="28"/>
      </w:rPr>
      <w:t>1</w:t>
    </w:r>
    <w:r w:rsidR="003D44BC" w:rsidRPr="003D44BC">
      <w:rPr>
        <w:sz w:val="28"/>
        <w:szCs w:val="28"/>
      </w:rPr>
      <w:t xml:space="preserve"> Board of Directors </w:t>
    </w:r>
    <w:r w:rsidRPr="003D44BC">
      <w:rPr>
        <w:sz w:val="28"/>
        <w:szCs w:val="28"/>
      </w:rPr>
      <w:t>Statement of Eligibility</w:t>
    </w:r>
    <w:r w:rsidR="003D44BC" w:rsidRPr="003D44BC">
      <w:rPr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D0575"/>
    <w:multiLevelType w:val="hybridMultilevel"/>
    <w:tmpl w:val="F6607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3C73FC"/>
    <w:multiLevelType w:val="hybridMultilevel"/>
    <w:tmpl w:val="CE0E7E82"/>
    <w:lvl w:ilvl="0" w:tplc="74E020A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n+zdDh3pVquSfNgHIdi4Nolv90Hi2MEUtQcEms5ItN6ZEaF4JWDQl3bjavXrFsAtCZyCLlaW2SZd1IW0demDA==" w:salt="9L+2BqCOiVk2AS3lR5CJR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O2MDAzMTQ2MTRS0lEKTi0uzszPAykwrAUA0zBgIywAAAA="/>
  </w:docVars>
  <w:rsids>
    <w:rsidRoot w:val="00624098"/>
    <w:rsid w:val="00032CD6"/>
    <w:rsid w:val="00232C83"/>
    <w:rsid w:val="00317115"/>
    <w:rsid w:val="003D44BC"/>
    <w:rsid w:val="005037A8"/>
    <w:rsid w:val="005C5AE5"/>
    <w:rsid w:val="00624098"/>
    <w:rsid w:val="006F2F57"/>
    <w:rsid w:val="00716C23"/>
    <w:rsid w:val="00876591"/>
    <w:rsid w:val="008E2246"/>
    <w:rsid w:val="008F6084"/>
    <w:rsid w:val="00966F7D"/>
    <w:rsid w:val="00AD7337"/>
    <w:rsid w:val="00CB7322"/>
    <w:rsid w:val="00D93CB1"/>
    <w:rsid w:val="00DC15CA"/>
    <w:rsid w:val="00E8715D"/>
    <w:rsid w:val="00E9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FC8D82"/>
  <w15:chartTrackingRefBased/>
  <w15:docId w15:val="{C51D16B5-F779-423C-A6BA-6C857DA7A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4098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62409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2409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4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4BC"/>
  </w:style>
  <w:style w:type="character" w:styleId="Hyperlink">
    <w:name w:val="Hyperlink"/>
    <w:basedOn w:val="DefaultParagraphFont"/>
    <w:uiPriority w:val="99"/>
    <w:unhideWhenUsed/>
    <w:rsid w:val="005C5A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tdtuls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esident@tdtuls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DBD3FA452347689430FC1931DD1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FD4EA-382A-41D7-BB43-7976B3304FD9}"/>
      </w:docPartPr>
      <w:docPartBody>
        <w:p w:rsidR="004F4591" w:rsidRDefault="00807027" w:rsidP="00807027">
          <w:pPr>
            <w:pStyle w:val="6EDBD3FA452347689430FC1931DD1415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04BC733764E4EB18D9A9737FF4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2988E-A5A8-4549-93F3-62D579A6F786}"/>
      </w:docPartPr>
      <w:docPartBody>
        <w:p w:rsidR="004F4591" w:rsidRDefault="00807027" w:rsidP="00807027">
          <w:pPr>
            <w:pStyle w:val="5CF04BC733764E4EB18D9A9737FF483A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4E67DE608243EC8295178CF40A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FD553-A433-496E-BA64-5E043E865539}"/>
      </w:docPartPr>
      <w:docPartBody>
        <w:p w:rsidR="004F4591" w:rsidRDefault="00807027" w:rsidP="00807027">
          <w:pPr>
            <w:pStyle w:val="D44E67DE608243EC8295178CF40A08A2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D0FAFAF41349D589C2A8A5CAE23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C672-48F6-4F1F-AD48-A3ABD8A6F56C}"/>
      </w:docPartPr>
      <w:docPartBody>
        <w:p w:rsidR="004F4591" w:rsidRDefault="00807027" w:rsidP="00807027">
          <w:pPr>
            <w:pStyle w:val="2ED0FAFAF41349D589C2A8A5CAE23177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116FF59C743B48B18032CA3CF2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758BD-D53F-4EFD-A564-9C60D62CD3EC}"/>
      </w:docPartPr>
      <w:docPartBody>
        <w:p w:rsidR="004F4591" w:rsidRDefault="00807027" w:rsidP="00807027">
          <w:pPr>
            <w:pStyle w:val="99F116FF59C743B48B18032CA3CF241F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4DD01B6708420586E36E8872AE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00F3-4340-4E92-B49F-E1223CCF1EDA}"/>
      </w:docPartPr>
      <w:docPartBody>
        <w:p w:rsidR="004F4591" w:rsidRDefault="00807027" w:rsidP="00807027">
          <w:pPr>
            <w:pStyle w:val="994DD01B6708420586E36E8872AE7F51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D489BCD5314456AA0F2D48C12B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DCB4A-75FB-425C-9B75-CA7D1B272DC6}"/>
      </w:docPartPr>
      <w:docPartBody>
        <w:p w:rsidR="004F4591" w:rsidRDefault="00807027" w:rsidP="00807027">
          <w:pPr>
            <w:pStyle w:val="E0D489BCD5314456AA0F2D48C12B141D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2FBB62AE214D6AAB73031EB1B8C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A18F-4E60-4767-8596-A67ED596F8A3}"/>
      </w:docPartPr>
      <w:docPartBody>
        <w:p w:rsidR="00D80EAC" w:rsidRDefault="00512B21" w:rsidP="00512B21">
          <w:pPr>
            <w:pStyle w:val="2C2FBB62AE214D6AAB73031EB1B8C9AB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027"/>
    <w:rsid w:val="00156BFC"/>
    <w:rsid w:val="001A43EE"/>
    <w:rsid w:val="00450E93"/>
    <w:rsid w:val="004F4591"/>
    <w:rsid w:val="00512B21"/>
    <w:rsid w:val="006464B7"/>
    <w:rsid w:val="00807027"/>
    <w:rsid w:val="00D62B63"/>
    <w:rsid w:val="00D8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B21"/>
    <w:rPr>
      <w:color w:val="808080"/>
    </w:rPr>
  </w:style>
  <w:style w:type="paragraph" w:customStyle="1" w:styleId="6EDBD3FA452347689430FC1931DD1415">
    <w:name w:val="6EDBD3FA452347689430FC1931DD1415"/>
    <w:rsid w:val="00807027"/>
  </w:style>
  <w:style w:type="paragraph" w:customStyle="1" w:styleId="5CF04BC733764E4EB18D9A9737FF483A">
    <w:name w:val="5CF04BC733764E4EB18D9A9737FF483A"/>
    <w:rsid w:val="00807027"/>
  </w:style>
  <w:style w:type="paragraph" w:customStyle="1" w:styleId="D44E67DE608243EC8295178CF40A08A2">
    <w:name w:val="D44E67DE608243EC8295178CF40A08A2"/>
    <w:rsid w:val="00807027"/>
  </w:style>
  <w:style w:type="paragraph" w:customStyle="1" w:styleId="2ED0FAFAF41349D589C2A8A5CAE23177">
    <w:name w:val="2ED0FAFAF41349D589C2A8A5CAE23177"/>
    <w:rsid w:val="00807027"/>
  </w:style>
  <w:style w:type="paragraph" w:customStyle="1" w:styleId="99F116FF59C743B48B18032CA3CF241F">
    <w:name w:val="99F116FF59C743B48B18032CA3CF241F"/>
    <w:rsid w:val="00807027"/>
  </w:style>
  <w:style w:type="paragraph" w:customStyle="1" w:styleId="994DD01B6708420586E36E8872AE7F51">
    <w:name w:val="994DD01B6708420586E36E8872AE7F51"/>
    <w:rsid w:val="00807027"/>
  </w:style>
  <w:style w:type="paragraph" w:customStyle="1" w:styleId="E0D489BCD5314456AA0F2D48C12B141D">
    <w:name w:val="E0D489BCD5314456AA0F2D48C12B141D"/>
    <w:rsid w:val="00807027"/>
  </w:style>
  <w:style w:type="paragraph" w:customStyle="1" w:styleId="2C2FBB62AE214D6AAB73031EB1B8C9AB">
    <w:name w:val="2C2FBB62AE214D6AAB73031EB1B8C9AB"/>
    <w:rsid w:val="00512B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Hansmann</dc:creator>
  <cp:keywords/>
  <dc:description/>
  <cp:lastModifiedBy>Walt Hansmann</cp:lastModifiedBy>
  <cp:revision>4</cp:revision>
  <dcterms:created xsi:type="dcterms:W3CDTF">2020-07-08T18:29:00Z</dcterms:created>
  <dcterms:modified xsi:type="dcterms:W3CDTF">2020-07-08T18:31:00Z</dcterms:modified>
</cp:coreProperties>
</file>